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700" w:rsidRPr="00356FC3" w:rsidRDefault="007F462B" w:rsidP="007F462B">
      <w:pPr>
        <w:jc w:val="center"/>
        <w:rPr>
          <w:rFonts w:ascii="Times New Roman" w:hAnsi="Times New Roman" w:cs="Times New Roman"/>
          <w:b/>
          <w:sz w:val="32"/>
          <w:szCs w:val="24"/>
          <w:u w:val="single"/>
          <w:lang w:val="en-US"/>
        </w:rPr>
      </w:pPr>
      <w:r w:rsidRPr="00356FC3">
        <w:rPr>
          <w:rFonts w:ascii="Times New Roman" w:hAnsi="Times New Roman" w:cs="Times New Roman"/>
          <w:b/>
          <w:sz w:val="32"/>
          <w:szCs w:val="24"/>
          <w:u w:val="single"/>
          <w:lang w:val="en-US"/>
        </w:rPr>
        <w:t>INHERITANCE</w:t>
      </w:r>
    </w:p>
    <w:p w:rsidR="007F462B" w:rsidRPr="00F56D15" w:rsidRDefault="007F462B" w:rsidP="007F46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using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nheritance concept, we can use the existing features of one class in another class. </w:t>
      </w:r>
    </w:p>
    <w:p w:rsidR="007F462B" w:rsidRPr="00F56D15" w:rsidRDefault="007F462B" w:rsidP="007F46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ode re-usability is the advantage</w:t>
      </w:r>
    </w:p>
    <w:p w:rsidR="007F462B" w:rsidRPr="00F56D15" w:rsidRDefault="007F462B" w:rsidP="007F46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In inheritance, we use the terms like parent class, child class, base class, derived class, superclass, and subclass.</w:t>
      </w:r>
    </w:p>
    <w:p w:rsidR="007F462B" w:rsidRPr="00F56D15" w:rsidRDefault="007F462B" w:rsidP="007F46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Parent 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 is the class which provides features to another class. The parent class is also known as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Base 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Super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F462B" w:rsidRPr="00F56D15" w:rsidRDefault="007F462B" w:rsidP="007F46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Child 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 is the class which receives features from another class. The child class is also known as 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Derived 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Subclass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F462B" w:rsidRPr="00F56D15" w:rsidRDefault="007F462B" w:rsidP="007F462B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:rsidR="007F462B" w:rsidRPr="00F56D15" w:rsidRDefault="00CE1BC0" w:rsidP="007F46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five types of inheritances :</w:t>
      </w:r>
    </w:p>
    <w:p w:rsidR="00CE1BC0" w:rsidRPr="00F56D15" w:rsidRDefault="00CE1BC0" w:rsidP="00CE1BC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imple Inheritance (or) Single Inheritance</w:t>
      </w:r>
    </w:p>
    <w:p w:rsidR="00B81197" w:rsidRPr="00F56D15" w:rsidRDefault="00CE1BC0" w:rsidP="00CE1BC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ultiple Inheritance</w:t>
      </w:r>
      <w:r w:rsidR="00B81197"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(</w:t>
      </w:r>
      <w:r w:rsidR="00B81197" w:rsidRPr="00F56D15">
        <w:rPr>
          <w:rFonts w:ascii="Times New Roman" w:hAnsi="Times New Roman" w:cs="Times New Roman"/>
          <w:sz w:val="24"/>
          <w:szCs w:val="24"/>
        </w:rPr>
        <w:t xml:space="preserve">java does not support multiple inheritance </w:t>
      </w:r>
      <w:proofErr w:type="gramStart"/>
      <w:r w:rsidR="00B81197" w:rsidRPr="00F56D15">
        <w:rPr>
          <w:rFonts w:ascii="Times New Roman" w:hAnsi="Times New Roman" w:cs="Times New Roman"/>
          <w:sz w:val="24"/>
          <w:szCs w:val="24"/>
        </w:rPr>
        <w:t>However,</w:t>
      </w:r>
      <w:proofErr w:type="gramEnd"/>
      <w:r w:rsidR="00B81197" w:rsidRPr="00F56D15">
        <w:rPr>
          <w:rFonts w:ascii="Times New Roman" w:hAnsi="Times New Roman" w:cs="Times New Roman"/>
          <w:sz w:val="24"/>
          <w:szCs w:val="24"/>
        </w:rPr>
        <w:t xml:space="preserve"> it provides an alternate with the concept of interfaces.)</w:t>
      </w:r>
    </w:p>
    <w:p w:rsidR="00CE1BC0" w:rsidRPr="00F56D15" w:rsidRDefault="00CE1BC0" w:rsidP="00CE1BC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ulti-Level Inheritance</w:t>
      </w:r>
    </w:p>
    <w:p w:rsidR="00CE1BC0" w:rsidRPr="00F56D15" w:rsidRDefault="00CE1BC0" w:rsidP="00CE1BC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ierarchical Inheritance</w:t>
      </w:r>
    </w:p>
    <w:p w:rsidR="00CE1BC0" w:rsidRPr="00F56D15" w:rsidRDefault="00CE1BC0" w:rsidP="00CE1BC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ybrid Inheritance</w:t>
      </w:r>
    </w:p>
    <w:p w:rsidR="00CE1BC0" w:rsidRPr="00F56D15" w:rsidRDefault="00CE1BC0" w:rsidP="00CE1BC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:rsidR="00CE1BC0" w:rsidRPr="00F56D15" w:rsidRDefault="00CE1BC0" w:rsidP="00CE1BC0">
      <w:pPr>
        <w:pStyle w:val="ListParagraph"/>
        <w:ind w:left="144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F56D15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F0F9B05" wp14:editId="54BADD57">
            <wp:extent cx="3152805" cy="3835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805" cy="383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62B" w:rsidRPr="00F56D15" w:rsidRDefault="007F462B" w:rsidP="00CE1BC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776BB7" w:rsidRDefault="00776BB7" w:rsidP="0043687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:rsidR="0043687A" w:rsidRDefault="0043687A" w:rsidP="0043687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Syntax</w:t>
      </w:r>
    </w:p>
    <w:p w:rsidR="00776BB7" w:rsidRPr="00F56D15" w:rsidRDefault="00776BB7" w:rsidP="004368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hildClassName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776BB7">
        <w:rPr>
          <w:rFonts w:ascii="Times New Roman" w:hAnsi="Times New Roman" w:cs="Times New Roman"/>
          <w:b/>
          <w:sz w:val="24"/>
          <w:szCs w:val="24"/>
          <w:lang w:eastAsia="en-IN"/>
        </w:rPr>
        <w:t>extends</w:t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arentClassName</w:t>
      </w:r>
      <w:proofErr w:type="spellEnd"/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>{    ...</w:t>
      </w:r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   //Implementation of child class</w:t>
      </w:r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   ...</w:t>
      </w:r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>}</w:t>
      </w:r>
    </w:p>
    <w:p w:rsidR="0043687A" w:rsidRPr="00F56D15" w:rsidRDefault="0043687A" w:rsidP="0043687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>A class extends only one class. Extending multiple classes is not allowed in java.</w:t>
      </w:r>
    </w:p>
    <w:p w:rsidR="0043687A" w:rsidRPr="00F56D15" w:rsidRDefault="0043687A" w:rsidP="0043687A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>//Program to illustrate Single Inheritance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arent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int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;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et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int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this.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>a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=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hildClass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extends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arent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how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ystem.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>out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println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"Value of a is "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+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ublic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ingleInheritance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ublic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static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main(String[]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arg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hildClass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=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new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hild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set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100);</w:t>
      </w:r>
    </w:p>
    <w:p w:rsidR="0043687A" w:rsidRPr="00F56D15" w:rsidRDefault="0043687A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token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show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5C0C8D" w:rsidRPr="00F56D15" w:rsidRDefault="005C0C8D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token"/>
          <w:rFonts w:ascii="Times New Roman" w:hAnsi="Times New Roman" w:cs="Times New Roman"/>
          <w:sz w:val="24"/>
          <w:szCs w:val="24"/>
        </w:rPr>
      </w:pPr>
    </w:p>
    <w:p w:rsidR="005C0C8D" w:rsidRPr="00F56D15" w:rsidRDefault="005C0C8D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token"/>
          <w:rFonts w:ascii="Times New Roman" w:hAnsi="Times New Roman" w:cs="Times New Roman"/>
          <w:sz w:val="24"/>
          <w:szCs w:val="24"/>
        </w:rPr>
      </w:pPr>
    </w:p>
    <w:p w:rsidR="00776BB7" w:rsidRPr="00F56D15" w:rsidRDefault="00776BB7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token"/>
          <w:rFonts w:ascii="Times New Roman" w:hAnsi="Times New Roman" w:cs="Times New Roman"/>
          <w:sz w:val="24"/>
          <w:szCs w:val="24"/>
        </w:rPr>
      </w:pPr>
    </w:p>
    <w:p w:rsidR="005C0C8D" w:rsidRPr="00F56D15" w:rsidRDefault="005C0C8D" w:rsidP="0043687A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F56D15">
        <w:rPr>
          <w:rStyle w:val="token"/>
          <w:rFonts w:ascii="Times New Roman" w:hAnsi="Times New Roman" w:cs="Times New Roman"/>
          <w:sz w:val="24"/>
          <w:szCs w:val="24"/>
        </w:rPr>
        <w:t>// PROGRAM TO ILLUSTRATE MULTILEVEL INHERITANCE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arent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;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et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int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this.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>a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=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hildClass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extends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Parent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how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ystem.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>out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println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"Value of a is "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+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a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GrandChildClass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extends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hild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lastRenderedPageBreak/>
        <w:tab/>
      </w: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display(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System.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>out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println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 xml:space="preserve">"Inside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GrandChild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!")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MultipleInheritance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gramStart"/>
      <w:r w:rsidR="006E7087">
        <w:rPr>
          <w:rStyle w:val="HTMLCode"/>
          <w:rFonts w:ascii="Times New Roman" w:hAnsi="Times New Roman" w:cs="Times New Roman"/>
          <w:sz w:val="24"/>
          <w:szCs w:val="24"/>
        </w:rPr>
        <w:t>public</w:t>
      </w:r>
      <w:proofErr w:type="gramEnd"/>
      <w:r w:rsidR="006E708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static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void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main(String[]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arg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{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GrandChildClass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proofErr w:type="spellEnd"/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=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new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56D15">
        <w:rPr>
          <w:rStyle w:val="token"/>
          <w:rFonts w:ascii="Times New Roman" w:hAnsi="Times New Roman" w:cs="Times New Roman"/>
          <w:sz w:val="24"/>
          <w:szCs w:val="24"/>
        </w:rPr>
        <w:t>GrandChildClass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set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100);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Style w:val="HTMLCode"/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showData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</w:p>
    <w:p w:rsidR="005C0C8D" w:rsidRPr="00F56D15" w:rsidRDefault="005C0C8D" w:rsidP="005C0C8D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6D15">
        <w:rPr>
          <w:rStyle w:val="HTMLCode"/>
          <w:rFonts w:ascii="Times New Roman" w:hAnsi="Times New Roman" w:cs="Times New Roman"/>
          <w:sz w:val="24"/>
          <w:szCs w:val="24"/>
        </w:rPr>
        <w:t>obj</w:t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.display</w:t>
      </w:r>
      <w:proofErr w:type="spellEnd"/>
      <w:r w:rsidRPr="00F56D15">
        <w:rPr>
          <w:rStyle w:val="token"/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Style w:val="token"/>
          <w:rFonts w:ascii="Times New Roman" w:hAnsi="Times New Roman" w:cs="Times New Roman"/>
          <w:sz w:val="24"/>
          <w:szCs w:val="24"/>
        </w:rPr>
        <w:t>);</w:t>
      </w:r>
      <w:r w:rsidRPr="00F56D15">
        <w:rPr>
          <w:rStyle w:val="HTMLCode"/>
          <w:rFonts w:ascii="Times New Roman" w:hAnsi="Times New Roman" w:cs="Times New Roman"/>
          <w:sz w:val="24"/>
          <w:szCs w:val="24"/>
        </w:rPr>
        <w:tab/>
      </w:r>
      <w:r w:rsidRPr="00F56D15">
        <w:rPr>
          <w:rStyle w:val="token"/>
          <w:rFonts w:ascii="Times New Roman" w:hAnsi="Times New Roman" w:cs="Times New Roman"/>
          <w:sz w:val="24"/>
          <w:szCs w:val="24"/>
        </w:rPr>
        <w:t>}}</w:t>
      </w:r>
    </w:p>
    <w:p w:rsidR="009B0B0C" w:rsidRPr="00010F4B" w:rsidRDefault="009B0B0C" w:rsidP="009B0B0C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36"/>
          <w:szCs w:val="24"/>
          <w:lang w:eastAsia="en-IN"/>
        </w:rPr>
      </w:pPr>
      <w:r w:rsidRPr="00010F4B">
        <w:rPr>
          <w:rFonts w:ascii="Times New Roman" w:eastAsia="Times New Roman" w:hAnsi="Times New Roman" w:cs="Times New Roman"/>
          <w:b/>
          <w:bCs/>
          <w:kern w:val="36"/>
          <w:sz w:val="36"/>
          <w:szCs w:val="24"/>
          <w:lang w:eastAsia="en-IN"/>
        </w:rPr>
        <w:t>Access Modifiers</w:t>
      </w:r>
    </w:p>
    <w:p w:rsidR="0043687A" w:rsidRPr="00F56D15" w:rsidRDefault="009B0B0C" w:rsidP="009B0B0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he access specifiers (also known as access modifiers) used to restrict the scope or accessibility of a class, constructor, variable, method or data member of class and interface. </w:t>
      </w:r>
    </w:p>
    <w:p w:rsidR="009B0B0C" w:rsidRPr="00F56D15" w:rsidRDefault="009B0B0C" w:rsidP="009B0B0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here are four access specifiers</w:t>
      </w:r>
    </w:p>
    <w:p w:rsidR="009B0B0C" w:rsidRPr="00F56D15" w:rsidRDefault="009B0B0C" w:rsidP="009B0B0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efault (or) no modifier</w:t>
      </w:r>
    </w:p>
    <w:p w:rsidR="009B0B0C" w:rsidRPr="00F56D15" w:rsidRDefault="009B0B0C" w:rsidP="009B0B0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ublic</w:t>
      </w:r>
    </w:p>
    <w:p w:rsidR="009B0B0C" w:rsidRPr="00F56D15" w:rsidRDefault="009B0B0C" w:rsidP="009B0B0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otected</w:t>
      </w:r>
    </w:p>
    <w:p w:rsidR="009B0B0C" w:rsidRDefault="009B0B0C" w:rsidP="009B0B0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ivate</w:t>
      </w:r>
    </w:p>
    <w:p w:rsidR="00405CCF" w:rsidRDefault="00405CCF" w:rsidP="00405C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72AF3" w:rsidRPr="00F56D15" w:rsidRDefault="00672AF3" w:rsidP="00672A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public</w:t>
      </w:r>
      <w:r w:rsidRPr="00F56D15">
        <w:rPr>
          <w:rFonts w:ascii="Times New Roman" w:hAnsi="Times New Roman" w:cs="Times New Roman"/>
          <w:sz w:val="24"/>
          <w:szCs w:val="24"/>
        </w:rPr>
        <w:t> members can be accessed everywhere.</w:t>
      </w:r>
    </w:p>
    <w:p w:rsidR="00672AF3" w:rsidRPr="00F56D15" w:rsidRDefault="00672AF3" w:rsidP="00672A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private</w:t>
      </w:r>
      <w:r w:rsidRPr="00F56D15">
        <w:rPr>
          <w:rFonts w:ascii="Times New Roman" w:hAnsi="Times New Roman" w:cs="Times New Roman"/>
          <w:sz w:val="24"/>
          <w:szCs w:val="24"/>
        </w:rPr>
        <w:t> members can be accessed only inside the same class.</w:t>
      </w:r>
    </w:p>
    <w:p w:rsidR="00672AF3" w:rsidRPr="00F56D15" w:rsidRDefault="00672AF3" w:rsidP="00672A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protected</w:t>
      </w:r>
      <w:r w:rsidRPr="00F56D15">
        <w:rPr>
          <w:rFonts w:ascii="Times New Roman" w:hAnsi="Times New Roman" w:cs="Times New Roman"/>
          <w:sz w:val="24"/>
          <w:szCs w:val="24"/>
        </w:rPr>
        <w:t> members are accessible to every child class (same package or other packages).</w:t>
      </w:r>
    </w:p>
    <w:p w:rsidR="00672AF3" w:rsidRDefault="00672AF3" w:rsidP="00672A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The </w:t>
      </w:r>
      <w:r w:rsidRPr="00F56D15">
        <w:rPr>
          <w:rStyle w:val="bsc-highlighted-text"/>
          <w:rFonts w:ascii="Times New Roman" w:hAnsi="Times New Roman" w:cs="Times New Roman"/>
          <w:b/>
          <w:bCs/>
          <w:sz w:val="24"/>
          <w:szCs w:val="24"/>
          <w:shd w:val="clear" w:color="auto" w:fill="F0F0F5"/>
        </w:rPr>
        <w:t>default</w:t>
      </w:r>
      <w:r w:rsidRPr="00F56D15">
        <w:rPr>
          <w:rFonts w:ascii="Times New Roman" w:hAnsi="Times New Roman" w:cs="Times New Roman"/>
          <w:sz w:val="24"/>
          <w:szCs w:val="24"/>
        </w:rPr>
        <w:t> members are accessible within the same package but not outside the package.</w:t>
      </w:r>
    </w:p>
    <w:p w:rsidR="006E7087" w:rsidRPr="00F56D15" w:rsidRDefault="006E7087" w:rsidP="006E70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84AB3" w:rsidRDefault="00984AB3" w:rsidP="006E70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</w:t>
      </w:r>
    </w:p>
    <w:p w:rsidR="006E7087" w:rsidRPr="00F56D15" w:rsidRDefault="006E7087" w:rsidP="006E708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a = 10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b = 20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rotected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c = 30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rivate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d = 40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howData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) 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"Inside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lastRenderedPageBreak/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a = " + a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b = " + b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c = " + c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d = " + d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  <w:t>}}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extends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accessData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) 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"Inside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a = " + a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b = " + b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c = " + c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  <w:t>//</w:t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"d = " + d);</w:t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  <w:t>// private member can't be accessed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  <w:t>}}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class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AccessModifiersExample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static void main(String[]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) {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 = new </w:t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);</w:t>
      </w:r>
    </w:p>
    <w:p w:rsidR="00984AB3" w:rsidRPr="00F56D15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obj.showData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);</w:t>
      </w:r>
    </w:p>
    <w:p w:rsidR="00984AB3" w:rsidRDefault="00984AB3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obj.accessData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);</w:t>
      </w:r>
      <w:r w:rsidRPr="00F56D15">
        <w:rPr>
          <w:rFonts w:ascii="Times New Roman" w:hAnsi="Times New Roman" w:cs="Times New Roman"/>
          <w:sz w:val="24"/>
          <w:szCs w:val="24"/>
          <w:lang w:eastAsia="en-IN"/>
        </w:rPr>
        <w:tab/>
        <w:t>}}</w:t>
      </w:r>
    </w:p>
    <w:p w:rsidR="006E7087" w:rsidRPr="00F56D15" w:rsidRDefault="006E7087" w:rsidP="00984AB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:rsidR="00D916B3" w:rsidRDefault="00D916B3" w:rsidP="00D916B3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  <w:r w:rsidRPr="006E7087">
        <w:rPr>
          <w:sz w:val="32"/>
          <w:szCs w:val="24"/>
        </w:rPr>
        <w:t>Constructors in Inheritance</w:t>
      </w:r>
    </w:p>
    <w:p w:rsidR="006E7087" w:rsidRDefault="006E7087" w:rsidP="00D916B3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6E7087" w:rsidRDefault="006E7087" w:rsidP="00D916B3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6E7087" w:rsidRPr="006E7087" w:rsidRDefault="006E7087" w:rsidP="00D916B3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D916B3" w:rsidRPr="00F56D15" w:rsidRDefault="00D916B3" w:rsidP="009B0B0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default constructor of a parent class called automatically by the constructor of its child class. </w:t>
      </w:r>
    </w:p>
    <w:p w:rsidR="009B0B0C" w:rsidRPr="00F56D15" w:rsidRDefault="00D916B3" w:rsidP="009B0B0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hat means when we create an object of the child class, the parent class constructor executed, followed by the child class constructor executed.</w:t>
      </w:r>
    </w:p>
    <w:p w:rsidR="00D916B3" w:rsidRPr="00F56D15" w:rsidRDefault="00D916B3" w:rsidP="009B0B0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Example:</w:t>
      </w:r>
    </w:p>
    <w:p w:rsidR="00CE2C1A" w:rsidRDefault="00CE2C1A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CE2C1A" w:rsidRDefault="00CE2C1A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F875EC" w:rsidRDefault="00F875EC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D916B3" w:rsidRPr="00F56D15" w:rsidRDefault="00D916B3" w:rsidP="00F875EC">
      <w:pPr>
        <w:pStyle w:val="ListParagraph"/>
        <w:tabs>
          <w:tab w:val="left" w:pos="2232"/>
        </w:tabs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class  A</w:t>
      </w:r>
      <w:proofErr w:type="gramEnd"/>
      <w:r w:rsidR="00F875EC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A()</w:t>
      </w:r>
      <w:proofErr w:type="gramEnd"/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{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System.out.println</w:t>
      </w:r>
      <w:proofErr w:type="spellEnd"/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(“in A”);}}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 extends A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B()</w:t>
      </w:r>
      <w:proofErr w:type="gramEnd"/>
    </w:p>
    <w:p w:rsidR="00CE2C1A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 w:rsidR="00CE2C1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“in child class B”);}}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 extends B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()</w:t>
      </w:r>
      <w:proofErr w:type="gramEnd"/>
    </w:p>
    <w:p w:rsidR="00CE2C1A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{ </w:t>
      </w:r>
    </w:p>
    <w:p w:rsidR="00D916B3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System.out.println</w:t>
      </w:r>
      <w:proofErr w:type="spell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“in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grand child</w:t>
      </w:r>
      <w:proofErr w:type="spell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”);}}</w:t>
      </w:r>
    </w:p>
    <w:p w:rsidR="00CE2C1A" w:rsidRPr="00F56D15" w:rsidRDefault="00CE2C1A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onstructorCallingDemo</w:t>
      </w:r>
      <w:proofErr w:type="spellEnd"/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public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atic void main(String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args</w:t>
      </w:r>
      <w:proofErr w:type="spell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[])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 </w:t>
      </w:r>
      <w:proofErr w:type="spell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ob</w:t>
      </w:r>
      <w:proofErr w:type="spell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=new </w:t>
      </w: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(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);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}}</w:t>
      </w:r>
    </w:p>
    <w:p w:rsidR="00F52E9B" w:rsidRPr="00F56D15" w:rsidRDefault="00F52E9B" w:rsidP="00D916B3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F52E9B" w:rsidRPr="00F56D15" w:rsidRDefault="00F52E9B" w:rsidP="00F52E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TE: if the parent class contains both default and parameterized constructor, then only the default constructor </w:t>
      </w:r>
      <w:r w:rsidR="00F875E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called automatically by the child class constructor.</w:t>
      </w:r>
    </w:p>
    <w:p w:rsidR="00D916B3" w:rsidRPr="00F56D15" w:rsidRDefault="00D916B3" w:rsidP="00D916B3">
      <w:pPr>
        <w:pStyle w:val="ListParagraph"/>
        <w:rPr>
          <w:rFonts w:ascii="Times New Roman" w:hAnsi="Times New Roman" w:cs="Times New Roman"/>
          <w:sz w:val="24"/>
          <w:szCs w:val="24"/>
          <w:lang w:eastAsia="en-IN"/>
        </w:rPr>
      </w:pPr>
    </w:p>
    <w:p w:rsidR="00D916B3" w:rsidRPr="00F56D15" w:rsidRDefault="00F52E9B" w:rsidP="00F52E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>To call parameterized constructor of parent class inside child class constructor we have to “</w:t>
      </w:r>
      <w:proofErr w:type="spellStart"/>
      <w:r w:rsidRPr="00F56D15">
        <w:rPr>
          <w:rFonts w:ascii="Times New Roman" w:hAnsi="Times New Roman" w:cs="Times New Roman"/>
          <w:sz w:val="24"/>
          <w:szCs w:val="24"/>
          <w:lang w:eastAsia="en-IN"/>
        </w:rPr>
        <w:t>super”keyword</w:t>
      </w:r>
      <w:proofErr w:type="spellEnd"/>
      <w:r w:rsidRPr="00F56D15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:rsidR="00235778" w:rsidRPr="00F56D15" w:rsidRDefault="00235778" w:rsidP="00235778">
      <w:pPr>
        <w:pStyle w:val="ListParagraph"/>
        <w:rPr>
          <w:rFonts w:ascii="Times New Roman" w:hAnsi="Times New Roman" w:cs="Times New Roman"/>
          <w:sz w:val="24"/>
          <w:szCs w:val="24"/>
          <w:lang w:eastAsia="en-IN"/>
        </w:rPr>
      </w:pPr>
    </w:p>
    <w:p w:rsidR="00235778" w:rsidRDefault="00235778" w:rsidP="00235778">
      <w:pPr>
        <w:pStyle w:val="Heading1"/>
        <w:shd w:val="clear" w:color="auto" w:fill="FFFFFF"/>
        <w:spacing w:before="0" w:beforeAutospacing="0" w:after="0" w:afterAutospacing="0"/>
        <w:jc w:val="center"/>
        <w:rPr>
          <w:sz w:val="40"/>
          <w:szCs w:val="24"/>
        </w:rPr>
      </w:pPr>
      <w:proofErr w:type="gramStart"/>
      <w:r w:rsidRPr="00F875EC">
        <w:rPr>
          <w:sz w:val="40"/>
          <w:szCs w:val="24"/>
        </w:rPr>
        <w:t>super</w:t>
      </w:r>
      <w:proofErr w:type="gramEnd"/>
      <w:r w:rsidRPr="00F875EC">
        <w:rPr>
          <w:sz w:val="40"/>
          <w:szCs w:val="24"/>
        </w:rPr>
        <w:t xml:space="preserve"> keyword</w:t>
      </w:r>
    </w:p>
    <w:p w:rsidR="000F201F" w:rsidRPr="00F875EC" w:rsidRDefault="000F201F" w:rsidP="00235778">
      <w:pPr>
        <w:pStyle w:val="Heading1"/>
        <w:shd w:val="clear" w:color="auto" w:fill="FFFFFF"/>
        <w:spacing w:before="0" w:beforeAutospacing="0" w:after="0" w:afterAutospacing="0"/>
        <w:jc w:val="center"/>
        <w:rPr>
          <w:sz w:val="40"/>
          <w:szCs w:val="24"/>
        </w:rPr>
      </w:pPr>
    </w:p>
    <w:p w:rsidR="00235778" w:rsidRPr="00F56D15" w:rsidRDefault="00235778" w:rsidP="0023577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“Super” is a keyword used to </w:t>
      </w:r>
      <w:proofErr w:type="gramStart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refers</w:t>
      </w:r>
      <w:proofErr w:type="gramEnd"/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parent class object.</w:t>
      </w:r>
    </w:p>
    <w:p w:rsidR="00235778" w:rsidRPr="00F56D15" w:rsidRDefault="00235778" w:rsidP="00235778">
      <w:pPr>
        <w:pStyle w:val="ListParagraph"/>
        <w:numPr>
          <w:ilvl w:val="0"/>
          <w:numId w:val="10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uper keyword is used for the following purposes.</w:t>
      </w:r>
    </w:p>
    <w:p w:rsidR="00235778" w:rsidRPr="00F56D15" w:rsidRDefault="00235778" w:rsidP="0023577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To refer parent class data members</w:t>
      </w:r>
    </w:p>
    <w:p w:rsidR="00235778" w:rsidRPr="00F56D15" w:rsidRDefault="00235778" w:rsidP="0023577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To refer parent class methods</w:t>
      </w:r>
    </w:p>
    <w:p w:rsidR="00235778" w:rsidRPr="00F56D15" w:rsidRDefault="00235778" w:rsidP="00235778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  <w:lang w:eastAsia="en-IN"/>
        </w:rPr>
        <w:t>To call parent class constructor</w:t>
      </w:r>
    </w:p>
    <w:p w:rsidR="001E2BF0" w:rsidRPr="00F56D15" w:rsidRDefault="001E2BF0" w:rsidP="001E2BF0">
      <w:pPr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</w:pPr>
    </w:p>
    <w:p w:rsidR="001E2BF0" w:rsidRPr="00F56D15" w:rsidRDefault="001E2BF0" w:rsidP="001E2BF0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 xml:space="preserve">NOTE: </w:t>
      </w:r>
      <w:r w:rsidRPr="00F56D15">
        <w:rPr>
          <w:rFonts w:ascii="Times New Roman" w:hAnsi="Times New Roman" w:cs="Times New Roman"/>
          <w:sz w:val="24"/>
          <w:szCs w:val="24"/>
        </w:rPr>
        <w:t>The super keyword is used inside the child class only.</w:t>
      </w:r>
    </w:p>
    <w:p w:rsidR="000F1A5B" w:rsidRDefault="000F1A5B" w:rsidP="001E2BF0">
      <w:pPr>
        <w:spacing w:before="100" w:beforeAutospacing="1" w:after="100" w:afterAutospacing="1" w:line="240" w:lineRule="auto"/>
        <w:ind w:left="360" w:firstLine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eastAsia="en-IN"/>
        </w:rPr>
      </w:pPr>
    </w:p>
    <w:p w:rsidR="001E2BF0" w:rsidRPr="00F56D15" w:rsidRDefault="001E2BF0" w:rsidP="001E2BF0">
      <w:pPr>
        <w:spacing w:before="100" w:beforeAutospacing="1" w:after="100" w:afterAutospacing="1" w:line="240" w:lineRule="auto"/>
        <w:ind w:left="360" w:firstLine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eastAsia="en-IN"/>
        </w:rPr>
      </w:pPr>
      <w:bookmarkStart w:id="0" w:name="_GoBack"/>
      <w:bookmarkEnd w:id="0"/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  <w:lang w:eastAsia="en-IN"/>
        </w:rPr>
        <w:lastRenderedPageBreak/>
        <w:t>SUPER KEYWORD USES:</w:t>
      </w:r>
    </w:p>
    <w:p w:rsidR="001E2BF0" w:rsidRPr="00F56D15" w:rsidRDefault="001D5350" w:rsidP="001D5350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</w:pPr>
      <w:r w:rsidRPr="00F56D15"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>Advantage</w:t>
      </w:r>
      <w:r w:rsidR="00567043" w:rsidRPr="00F56D15"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>s</w:t>
      </w:r>
      <w:r w:rsidRPr="00F56D15"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 xml:space="preserve">: </w:t>
      </w:r>
    </w:p>
    <w:p w:rsidR="001D5350" w:rsidRPr="00F56D15" w:rsidRDefault="00567043" w:rsidP="001E2BF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1D5350"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lve the naming conflicts in the inheritance. When both parent class and child class have members </w:t>
      </w:r>
      <w:r w:rsidR="001E2BF0"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. </w:t>
      </w:r>
      <w:r w:rsidR="001E2BF0"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ta members and also </w:t>
      </w: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. </w:t>
      </w:r>
      <w:r w:rsidR="001E2BF0"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mber functions) </w:t>
      </w:r>
      <w:r w:rsidR="001D5350"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with the same name, then the super keyword is used to refer to the parent class version.</w:t>
      </w:r>
    </w:p>
    <w:p w:rsidR="001E2BF0" w:rsidRPr="00F56D15" w:rsidRDefault="001E2BF0" w:rsidP="001E2BF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To invoke and initialize super class private members inside subclass constructor.</w:t>
      </w:r>
    </w:p>
    <w:p w:rsidR="00810A7E" w:rsidRPr="00F56D15" w:rsidRDefault="00567043" w:rsidP="0056704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A. </w:t>
      </w:r>
      <w:r w:rsidR="00810A7E"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</w:t>
      </w:r>
      <w:r w:rsidR="00ED06BC"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(Parent class and child class with data members of same name)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10;  }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tends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20;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howDat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 {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"Inside the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);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" +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" +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uper.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}}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uperKeywordExamp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{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ic void main(String[]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 {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new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j.showDat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//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arentClas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" +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uper.num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 //super can't be used here</w:t>
      </w:r>
    </w:p>
    <w:p w:rsidR="00810A7E" w:rsidRPr="00F56D15" w:rsidRDefault="00810A7E" w:rsidP="00810A7E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ED06BC" w:rsidRPr="00F56D15" w:rsidRDefault="00567043" w:rsidP="00567043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B. </w:t>
      </w:r>
      <w:r w:rsidR="00ED06BC"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 (Parent class and child class with methods of same name)</w:t>
      </w:r>
    </w:p>
    <w:p w:rsidR="00ED06BC" w:rsidRPr="00F56D15" w:rsidRDefault="00ED06BC" w:rsidP="00ED06B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  <w:t>METHOD OVERRIDING:</w:t>
      </w:r>
    </w:p>
    <w:p w:rsidR="00ED06BC" w:rsidRPr="00F56D15" w:rsidRDefault="00036ED6" w:rsidP="00036ED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hen both parent class and child class have methods with same signature (method name and same number and same order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f  parameter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 then child class is said to override the parent class method.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Example: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arent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()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“in parent class fun() method”);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ild extends Parent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()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“in child class overridden fun() method”);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MethodOverridingDemo</w:t>
      </w:r>
      <w:proofErr w:type="spellEnd"/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ic void main(String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[])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ild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=new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.fu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//invokes only the child overridden fun() method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036ED6" w:rsidRPr="00F56D15" w:rsidRDefault="00036ED6" w:rsidP="00036ED6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Output: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child class overridden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fun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 method</w:t>
      </w:r>
    </w:p>
    <w:p w:rsidR="00810A7E" w:rsidRPr="00F56D15" w:rsidRDefault="00810A7E" w:rsidP="001D5350">
      <w:pPr>
        <w:rPr>
          <w:rFonts w:ascii="Times New Roman" w:hAnsi="Times New Roman" w:cs="Times New Roman"/>
          <w:sz w:val="24"/>
          <w:szCs w:val="24"/>
        </w:rPr>
      </w:pPr>
    </w:p>
    <w:p w:rsidR="00235778" w:rsidRPr="00F56D15" w:rsidRDefault="00036ED6" w:rsidP="00036ED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  <w:lang w:eastAsia="en-IN"/>
        </w:rPr>
        <w:t xml:space="preserve">To invoke the super class fun() method we can use super keyword 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arent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()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“in parent class fun() method”);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ild extends Parent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()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uper.fu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; //invoking the super class overridden method 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“in child class overridden fun() method”);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MethodOverridingDemo</w:t>
      </w:r>
      <w:proofErr w:type="spellEnd"/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ic void main(String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[])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ild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=new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hild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ob.fu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036ED6" w:rsidRPr="00F56D15" w:rsidRDefault="00036ED6" w:rsidP="00036ED6">
      <w:pPr>
        <w:tabs>
          <w:tab w:val="left" w:pos="5808"/>
        </w:tabs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}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Output: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arent class fun() method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ild class overridden fun() method</w:t>
      </w:r>
    </w:p>
    <w:p w:rsidR="00036ED6" w:rsidRPr="00F56D15" w:rsidRDefault="00036ED6" w:rsidP="00036ED6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A425A1" w:rsidRPr="00F56D15" w:rsidRDefault="001013EB" w:rsidP="001013E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bove program </w:t>
      </w:r>
      <w:r w:rsidR="00036ED6"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vokes  the child 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lass </w:t>
      </w:r>
      <w:r w:rsidR="00036ED6"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fun() method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which the parent class fun() method is invoked using super keyword.</w:t>
      </w:r>
    </w:p>
    <w:p w:rsidR="00A425A1" w:rsidRPr="00F56D15" w:rsidRDefault="00A425A1" w:rsidP="00A425A1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:rsidR="00036ED6" w:rsidRPr="00F56D15" w:rsidRDefault="00A425A1" w:rsidP="00A425A1">
      <w:pPr>
        <w:pStyle w:val="ListParagraph"/>
        <w:numPr>
          <w:ilvl w:val="0"/>
          <w:numId w:val="15"/>
        </w:numPr>
        <w:tabs>
          <w:tab w:val="left" w:pos="1392"/>
        </w:tabs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itializing super class private members inside child class constructor using super keyword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Box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lastRenderedPageBreak/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private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double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idth,height,depth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()</w:t>
      </w:r>
      <w:proofErr w:type="gramEnd"/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  width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=10;height=10;depth=10;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double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,double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h,double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d)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{  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idth=</w:t>
      </w:r>
      <w:proofErr w:type="spellStart"/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;height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=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h;depth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=d;    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volume()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{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ystem.out.println</w:t>
      </w:r>
      <w:proofErr w:type="spellEnd"/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width*height*depth);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extends Box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double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weight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)</w:t>
      </w:r>
      <w:proofErr w:type="gramEnd"/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uper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eight=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10;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spellStart"/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double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,double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h,double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d,double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t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//width=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;height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=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h;depth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=d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;  </w:t>
      </w:r>
      <w:r w:rsidR="00D3262D"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/</w:t>
      </w:r>
      <w:proofErr w:type="gramEnd"/>
      <w:r w:rsidR="00D3262D"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/ private data access in </w:t>
      </w:r>
      <w:proofErr w:type="spellStart"/>
      <w:r w:rsidR="00D3262D"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childclass</w:t>
      </w:r>
      <w:proofErr w:type="spellEnd"/>
      <w:r w:rsidR="00D3262D"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will give error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uper(</w:t>
      </w:r>
      <w:proofErr w:type="spellStart"/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,h,d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eight=</w:t>
      </w:r>
      <w:proofErr w:type="spellStart"/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t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;  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displayweight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)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weight); 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}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SuperDemo3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static void main(String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[])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{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ob1=new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ob1.volume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ob1.displayweight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proofErr w:type="spell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ob2=new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Boxw</w:t>
      </w:r>
      <w:proofErr w:type="spell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1,2,3,4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ob2.volume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</w:t>
      </w:r>
    </w:p>
    <w:p w:rsidR="00AA6EB2" w:rsidRPr="00F56D15" w:rsidRDefault="00AA6EB2" w:rsidP="00AA6EB2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ob2.displayweight(</w:t>
      </w:r>
      <w:proofErr w:type="gramEnd"/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);}}</w:t>
      </w:r>
    </w:p>
    <w:p w:rsidR="005758AB" w:rsidRPr="00F56D15" w:rsidRDefault="005758AB" w:rsidP="00A425A1">
      <w:pPr>
        <w:pStyle w:val="ListParagraph"/>
        <w:tabs>
          <w:tab w:val="left" w:pos="1392"/>
        </w:tabs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 </w:t>
      </w:r>
    </w:p>
    <w:p w:rsidR="005758AB" w:rsidRPr="00F56D15" w:rsidRDefault="00EA6F6B" w:rsidP="00EA6F6B">
      <w:pPr>
        <w:pStyle w:val="Heading1"/>
        <w:shd w:val="clear" w:color="auto" w:fill="FFFFFF"/>
        <w:spacing w:before="0" w:beforeAutospacing="0" w:after="0" w:afterAutospacing="0"/>
        <w:jc w:val="center"/>
        <w:rPr>
          <w:sz w:val="24"/>
          <w:szCs w:val="24"/>
        </w:rPr>
      </w:pPr>
      <w:proofErr w:type="gramStart"/>
      <w:r w:rsidRPr="00F56D15">
        <w:rPr>
          <w:sz w:val="24"/>
          <w:szCs w:val="24"/>
        </w:rPr>
        <w:t>using</w:t>
      </w:r>
      <w:proofErr w:type="gramEnd"/>
      <w:r w:rsidRPr="00F56D15">
        <w:rPr>
          <w:sz w:val="24"/>
          <w:szCs w:val="24"/>
        </w:rPr>
        <w:t xml:space="preserve"> final with inheritance</w:t>
      </w:r>
    </w:p>
    <w:p w:rsidR="00EA6F6B" w:rsidRPr="00F56D15" w:rsidRDefault="00EA6F6B" w:rsidP="00EA6F6B">
      <w:pPr>
        <w:pStyle w:val="Heading1"/>
        <w:shd w:val="clear" w:color="auto" w:fill="FFFFFF"/>
        <w:spacing w:before="0" w:beforeAutospacing="0" w:after="0" w:afterAutospacing="0"/>
        <w:rPr>
          <w:b w:val="0"/>
          <w:sz w:val="24"/>
          <w:szCs w:val="24"/>
        </w:rPr>
      </w:pPr>
    </w:p>
    <w:p w:rsidR="007D70CD" w:rsidRPr="00F56D15" w:rsidRDefault="007D70CD" w:rsidP="007D70C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keyword can be used for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variables,methods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 xml:space="preserve"> and classes.</w:t>
      </w:r>
    </w:p>
    <w:p w:rsidR="007D70CD" w:rsidRPr="00F56D15" w:rsidRDefault="007D70CD" w:rsidP="007D70C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variables cannot be changed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 xml:space="preserve"> they become constants.</w:t>
      </w:r>
    </w:p>
    <w:p w:rsidR="007D70CD" w:rsidRPr="00F56D15" w:rsidRDefault="007D70CD" w:rsidP="007D70C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methods cannot be overridden.</w:t>
      </w:r>
    </w:p>
    <w:p w:rsidR="007D70CD" w:rsidRPr="00F56D15" w:rsidRDefault="007D70CD" w:rsidP="007D70CD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lastRenderedPageBreak/>
        <w:t>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classes cannot be inherited</w:t>
      </w:r>
      <w:r w:rsidR="004A5AE7" w:rsidRPr="00F56D15">
        <w:rPr>
          <w:rFonts w:ascii="Times New Roman" w:hAnsi="Times New Roman" w:cs="Times New Roman"/>
          <w:sz w:val="24"/>
          <w:szCs w:val="24"/>
        </w:rPr>
        <w:t>.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A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{  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 xml:space="preserve"> a=10;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FinalDemo1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{  public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static void main(String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[]){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ob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 xml:space="preserve">=new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A(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);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ob.a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100;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}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: cannot assign a value to final variable a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ob.a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=100;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A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{   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final  void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meth(){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B extends A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{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meth(){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FinalDemo2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{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static void main(String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[])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{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ob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 xml:space="preserve">=new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B(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);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F56D15">
        <w:rPr>
          <w:rFonts w:ascii="Times New Roman" w:hAnsi="Times New Roman" w:cs="Times New Roman"/>
          <w:sz w:val="24"/>
          <w:szCs w:val="24"/>
        </w:rPr>
        <w:t>ob.meth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);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}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: meth() in B cannot override meth() in A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meth(){}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     ^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gramStart"/>
      <w:r w:rsidRPr="00F56D15">
        <w:rPr>
          <w:rFonts w:ascii="Times New Roman" w:hAnsi="Times New Roman" w:cs="Times New Roman"/>
          <w:sz w:val="24"/>
          <w:szCs w:val="24"/>
        </w:rPr>
        <w:t>overridden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method is final</w:t>
      </w:r>
    </w:p>
    <w:p w:rsidR="00E47885" w:rsidRPr="00F56D15" w:rsidRDefault="00E47885" w:rsidP="00E47885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1 error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final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class A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{      }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B extends A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{     }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FinalDemo3</w:t>
      </w:r>
    </w:p>
    <w:p w:rsidR="00D05898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{  public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static void main(String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[])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{ B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6D15">
        <w:rPr>
          <w:rFonts w:ascii="Times New Roman" w:hAnsi="Times New Roman" w:cs="Times New Roman"/>
          <w:sz w:val="24"/>
          <w:szCs w:val="24"/>
        </w:rPr>
        <w:t>ob</w:t>
      </w:r>
      <w:proofErr w:type="spellEnd"/>
      <w:r w:rsidRPr="00F56D15">
        <w:rPr>
          <w:rFonts w:ascii="Times New Roman" w:hAnsi="Times New Roman" w:cs="Times New Roman"/>
          <w:sz w:val="24"/>
          <w:szCs w:val="24"/>
        </w:rPr>
        <w:t>=new B(); }}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>: cannot inherit from final A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56D15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56D15">
        <w:rPr>
          <w:rFonts w:ascii="Times New Roman" w:hAnsi="Times New Roman" w:cs="Times New Roman"/>
          <w:sz w:val="24"/>
          <w:szCs w:val="24"/>
        </w:rPr>
        <w:t xml:space="preserve"> B extends A</w:t>
      </w:r>
    </w:p>
    <w:p w:rsidR="00A17A4D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 xml:space="preserve">                ^</w:t>
      </w:r>
    </w:p>
    <w:p w:rsidR="006D141A" w:rsidRPr="00F56D15" w:rsidRDefault="00A17A4D" w:rsidP="00A17A4D">
      <w:pPr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1 error</w:t>
      </w:r>
    </w:p>
    <w:p w:rsidR="006D141A" w:rsidRPr="00F56D15" w:rsidRDefault="006D141A" w:rsidP="006D141A">
      <w:pPr>
        <w:rPr>
          <w:rFonts w:ascii="Times New Roman" w:hAnsi="Times New Roman" w:cs="Times New Roman"/>
          <w:sz w:val="24"/>
          <w:szCs w:val="24"/>
        </w:rPr>
      </w:pPr>
    </w:p>
    <w:p w:rsidR="006D141A" w:rsidRPr="00F56D15" w:rsidRDefault="006D141A" w:rsidP="006D141A">
      <w:pPr>
        <w:tabs>
          <w:tab w:val="left" w:pos="2824"/>
        </w:tabs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F56D15">
        <w:rPr>
          <w:rFonts w:ascii="Times New Roman" w:hAnsi="Times New Roman" w:cs="Times New Roman"/>
          <w:sz w:val="24"/>
          <w:szCs w:val="24"/>
        </w:rPr>
        <w:tab/>
      </w:r>
      <w:r w:rsidRPr="00F56D15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Polymorphism</w:t>
      </w:r>
    </w:p>
    <w:p w:rsidR="006D141A" w:rsidRPr="00F56D15" w:rsidRDefault="006D141A" w:rsidP="006D141A">
      <w:pPr>
        <w:tabs>
          <w:tab w:val="left" w:pos="2824"/>
        </w:tabs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56D15">
        <w:rPr>
          <w:rFonts w:ascii="Times New Roman" w:hAnsi="Times New Roman" w:cs="Times New Roman"/>
          <w:sz w:val="24"/>
          <w:szCs w:val="24"/>
          <w:shd w:val="clear" w:color="auto" w:fill="FFFFFF"/>
        </w:rPr>
        <w:t>-&gt; In java, polymorphism implemented using method overloading and method overriding.</w:t>
      </w:r>
    </w:p>
    <w:p w:rsidR="006D141A" w:rsidRPr="00F56D15" w:rsidRDefault="006D141A" w:rsidP="006D141A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Ad hoc polymorphism</w:t>
      </w:r>
    </w:p>
    <w:p w:rsidR="00A625E5" w:rsidRPr="00F56D15" w:rsidRDefault="006D141A" w:rsidP="006D141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The ad hoc polymorphism is a technique used to define the same method with different implementations and different arguments. </w:t>
      </w:r>
    </w:p>
    <w:p w:rsidR="006D141A" w:rsidRPr="00F56D15" w:rsidRDefault="006D141A" w:rsidP="006D141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</w:pPr>
      <w:r w:rsidRPr="00F56D15">
        <w:t>In a java programming language, ad hoc polymorphism carried out with a method overloading concept.</w:t>
      </w:r>
    </w:p>
    <w:p w:rsidR="00A625E5" w:rsidRPr="00F56D15" w:rsidRDefault="00A625E5" w:rsidP="006D141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</w:t>
      </w:r>
      <w:r w:rsidR="006D141A" w:rsidRPr="00F56D15">
        <w:t xml:space="preserve">In ad hoc polymorphism the method binding happens at the time of compilation. </w:t>
      </w:r>
    </w:p>
    <w:p w:rsidR="00A625E5" w:rsidRPr="00F56D15" w:rsidRDefault="006D141A" w:rsidP="006D141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</w:pPr>
      <w:r w:rsidRPr="00F56D15">
        <w:t>Ad hoc polymorphism is also known as compile-time polymorphism.</w:t>
      </w:r>
    </w:p>
    <w:p w:rsidR="006D141A" w:rsidRPr="00F56D15" w:rsidRDefault="006D141A" w:rsidP="006D141A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Every function call </w:t>
      </w:r>
      <w:proofErr w:type="spellStart"/>
      <w:r w:rsidRPr="00F56D15">
        <w:t>binded</w:t>
      </w:r>
      <w:proofErr w:type="spellEnd"/>
      <w:r w:rsidRPr="00F56D15">
        <w:t xml:space="preserve"> with the respective overloaded method based on the arguments.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u w:val="single"/>
        </w:rPr>
      </w:pPr>
      <w:r w:rsidRPr="00F56D15">
        <w:rPr>
          <w:u w:val="single"/>
        </w:rPr>
        <w:t>One more form of Method Overloading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gramStart"/>
      <w:r w:rsidRPr="00F56D15">
        <w:t>class</w:t>
      </w:r>
      <w:proofErr w:type="gramEnd"/>
      <w:r w:rsidRPr="00F56D15">
        <w:t xml:space="preserve"> A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>{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 xml:space="preserve">   </w:t>
      </w:r>
      <w:proofErr w:type="gramStart"/>
      <w:r w:rsidRPr="00F56D15">
        <w:t>void</w:t>
      </w:r>
      <w:proofErr w:type="gramEnd"/>
      <w:r w:rsidRPr="00F56D15">
        <w:t xml:space="preserve"> meth(</w:t>
      </w:r>
      <w:proofErr w:type="spellStart"/>
      <w:r w:rsidRPr="00F56D15">
        <w:t>int</w:t>
      </w:r>
      <w:proofErr w:type="spellEnd"/>
      <w:r w:rsidRPr="00F56D15">
        <w:t xml:space="preserve"> a){}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>}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gramStart"/>
      <w:r w:rsidRPr="00F56D15">
        <w:lastRenderedPageBreak/>
        <w:t>class</w:t>
      </w:r>
      <w:proofErr w:type="gramEnd"/>
      <w:r w:rsidRPr="00F56D15">
        <w:t xml:space="preserve"> B extends A{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 xml:space="preserve">  </w:t>
      </w:r>
      <w:proofErr w:type="gramStart"/>
      <w:r w:rsidRPr="00F56D15">
        <w:t>void</w:t>
      </w:r>
      <w:proofErr w:type="gramEnd"/>
      <w:r w:rsidRPr="00F56D15">
        <w:t xml:space="preserve"> meth(</w:t>
      </w:r>
      <w:proofErr w:type="spellStart"/>
      <w:r w:rsidRPr="00F56D15">
        <w:t>int</w:t>
      </w:r>
      <w:proofErr w:type="spellEnd"/>
      <w:r w:rsidRPr="00F56D15">
        <w:t xml:space="preserve"> </w:t>
      </w:r>
      <w:proofErr w:type="spellStart"/>
      <w:r w:rsidRPr="00F56D15">
        <w:t>a,int</w:t>
      </w:r>
      <w:proofErr w:type="spellEnd"/>
      <w:r w:rsidRPr="00F56D15">
        <w:t xml:space="preserve"> b){ }   }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gramStart"/>
      <w:r w:rsidRPr="00F56D15">
        <w:t>class</w:t>
      </w:r>
      <w:proofErr w:type="gramEnd"/>
      <w:r w:rsidRPr="00F56D15">
        <w:t xml:space="preserve"> </w:t>
      </w:r>
      <w:proofErr w:type="spellStart"/>
      <w:r w:rsidRPr="00F56D15">
        <w:t>MethOverloadingDemo</w:t>
      </w:r>
      <w:proofErr w:type="spellEnd"/>
      <w:r w:rsidRPr="00F56D15">
        <w:t>{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gramStart"/>
      <w:r w:rsidRPr="00F56D15">
        <w:t>public</w:t>
      </w:r>
      <w:proofErr w:type="gramEnd"/>
      <w:r w:rsidRPr="00F56D15">
        <w:t xml:space="preserve"> static void main(String </w:t>
      </w:r>
      <w:proofErr w:type="spellStart"/>
      <w:r w:rsidRPr="00F56D15">
        <w:t>args</w:t>
      </w:r>
      <w:proofErr w:type="spellEnd"/>
      <w:r w:rsidRPr="00F56D15">
        <w:t>[ ])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gramStart"/>
      <w:r w:rsidRPr="00F56D15">
        <w:t>{ B</w:t>
      </w:r>
      <w:proofErr w:type="gramEnd"/>
      <w:r w:rsidRPr="00F56D15">
        <w:t xml:space="preserve"> </w:t>
      </w:r>
      <w:proofErr w:type="spellStart"/>
      <w:r w:rsidRPr="00F56D15">
        <w:t>ob</w:t>
      </w:r>
      <w:proofErr w:type="spellEnd"/>
      <w:r w:rsidRPr="00F56D15">
        <w:t>=new B();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 xml:space="preserve">  </w:t>
      </w:r>
      <w:proofErr w:type="spellStart"/>
      <w:proofErr w:type="gramStart"/>
      <w:r w:rsidRPr="00F56D15">
        <w:t>ob.meth</w:t>
      </w:r>
      <w:proofErr w:type="spellEnd"/>
      <w:r w:rsidRPr="00F56D15">
        <w:t>(</w:t>
      </w:r>
      <w:proofErr w:type="gramEnd"/>
      <w:r w:rsidRPr="00F56D15">
        <w:t>10);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proofErr w:type="spellStart"/>
      <w:proofErr w:type="gramStart"/>
      <w:r w:rsidRPr="00F56D15">
        <w:t>ob.meth</w:t>
      </w:r>
      <w:proofErr w:type="spellEnd"/>
      <w:r w:rsidRPr="00F56D15">
        <w:t>(</w:t>
      </w:r>
      <w:proofErr w:type="gramEnd"/>
      <w:r w:rsidRPr="00F56D15">
        <w:t>20,30);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  <w:r w:rsidRPr="00F56D15">
        <w:t>}}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</w:p>
    <w:p w:rsidR="000A08F6" w:rsidRPr="00F56D15" w:rsidRDefault="000A08F6" w:rsidP="000A08F6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Pure polymorphism</w:t>
      </w:r>
    </w:p>
    <w:p w:rsidR="000A08F6" w:rsidRPr="00F56D15" w:rsidRDefault="000A08F6" w:rsidP="000A08F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The pure polymorphism is a technique used to define the same method with the same arguments but different implementations. </w:t>
      </w:r>
    </w:p>
    <w:p w:rsidR="000A08F6" w:rsidRPr="00F56D15" w:rsidRDefault="000A08F6" w:rsidP="000A08F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jc w:val="both"/>
      </w:pPr>
      <w:r w:rsidRPr="00F56D15">
        <w:t>In a java programming language, pure polymorphism carried out with a method overriding concept.</w:t>
      </w:r>
    </w:p>
    <w:p w:rsidR="000A08F6" w:rsidRPr="00F56D15" w:rsidRDefault="000A08F6" w:rsidP="000A08F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In pure polymorphism, the method binding happens at run time. </w:t>
      </w:r>
    </w:p>
    <w:p w:rsidR="000A08F6" w:rsidRPr="00F56D15" w:rsidRDefault="000A08F6" w:rsidP="000A08F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jc w:val="both"/>
      </w:pPr>
      <w:r w:rsidRPr="00F56D15">
        <w:t>Pure polymorphism is also known as run-time polymorphism.</w:t>
      </w:r>
    </w:p>
    <w:p w:rsidR="000A08F6" w:rsidRPr="00F56D15" w:rsidRDefault="000A08F6" w:rsidP="000A08F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Every function call binding with the respective overridden method based on the object reference.</w:t>
      </w:r>
    </w:p>
    <w:p w:rsidR="00AA6C97" w:rsidRPr="00F56D15" w:rsidRDefault="00AA6C97" w:rsidP="00AA6C97">
      <w:pPr>
        <w:pStyle w:val="NormalWeb"/>
        <w:shd w:val="clear" w:color="auto" w:fill="FFFFFF"/>
        <w:spacing w:before="0" w:beforeAutospacing="0" w:after="150" w:afterAutospacing="0"/>
        <w:ind w:left="720"/>
        <w:jc w:val="both"/>
      </w:pPr>
    </w:p>
    <w:p w:rsidR="00B73D1D" w:rsidRPr="00F56D15" w:rsidRDefault="00B73D1D" w:rsidP="00B73D1D">
      <w:pPr>
        <w:pStyle w:val="Heading1"/>
        <w:shd w:val="clear" w:color="auto" w:fill="FFFFFF"/>
        <w:spacing w:before="0" w:beforeAutospacing="0" w:after="0" w:afterAutospacing="0"/>
        <w:jc w:val="center"/>
        <w:rPr>
          <w:sz w:val="24"/>
          <w:szCs w:val="24"/>
        </w:rPr>
      </w:pPr>
      <w:r w:rsidRPr="00F56D15">
        <w:rPr>
          <w:sz w:val="24"/>
          <w:szCs w:val="24"/>
        </w:rPr>
        <w:t>Abstract Class</w:t>
      </w:r>
    </w:p>
    <w:p w:rsidR="00B73D1D" w:rsidRPr="00F56D15" w:rsidRDefault="00B73D1D" w:rsidP="00B73D1D">
      <w:pPr>
        <w:pStyle w:val="ListParagraph"/>
        <w:numPr>
          <w:ilvl w:val="0"/>
          <w:numId w:val="18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is a class that created using abstract keyword.</w:t>
      </w:r>
    </w:p>
    <w:p w:rsidR="00B73D1D" w:rsidRPr="00F56D15" w:rsidRDefault="00B73D1D" w:rsidP="00B73D1D">
      <w:pPr>
        <w:pStyle w:val="ListParagraph"/>
        <w:numPr>
          <w:ilvl w:val="0"/>
          <w:numId w:val="18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other words, a class prefixed with abstract keyword is known as an abstract class.</w:t>
      </w:r>
    </w:p>
    <w:p w:rsidR="00B73D1D" w:rsidRPr="00F56D15" w:rsidRDefault="00B73D1D" w:rsidP="00B73D1D">
      <w:pPr>
        <w:pStyle w:val="ListParagraph"/>
        <w:numPr>
          <w:ilvl w:val="0"/>
          <w:numId w:val="18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73D1D">
        <w:rPr>
          <w:rFonts w:ascii="Times New Roman" w:eastAsia="Times New Roman" w:hAnsi="Times New Roman" w:cs="Times New Roman"/>
          <w:sz w:val="24"/>
          <w:szCs w:val="24"/>
          <w:lang w:eastAsia="en-IN"/>
        </w:rPr>
        <w:t>In java, an abstract class may contain abstract methods (methods without implementation) and also non-abstract methods (methods with implementation).</w:t>
      </w:r>
    </w:p>
    <w:p w:rsidR="00B73D1D" w:rsidRPr="00F56D15" w:rsidRDefault="00B73D1D" w:rsidP="00B73D1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yntax</w:t>
      </w:r>
    </w:p>
    <w:p w:rsidR="00B73D1D" w:rsidRPr="00F56D15" w:rsidRDefault="00B73D1D" w:rsidP="00B73D1D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&lt;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Nam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&gt;{</w:t>
      </w:r>
    </w:p>
    <w:p w:rsidR="00B73D1D" w:rsidRPr="00F56D15" w:rsidRDefault="00B73D1D" w:rsidP="00B73D1D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...</w:t>
      </w:r>
    </w:p>
    <w:p w:rsidR="00B73D1D" w:rsidRPr="00F56D15" w:rsidRDefault="00B73D1D" w:rsidP="00B73D1D">
      <w:pPr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.*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Shape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length, breadth, radius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Scanner input = new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canner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in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oid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ctangle extends Shape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Enter length and breadth: "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length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put.next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breadth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put.next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The area of Rectangle is: " + length * breadth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}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riangle extends Shape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Enter Base And Height: "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length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put.next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breadth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put.next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The area of Triangle is: " + (length * breadth) / 2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}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ric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tends Shape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"Enter Radius: "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radius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=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nput.nextInt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"The area of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ric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: " + 3.14f * radius * radius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}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ClassExamp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ic void main(String[] </w:t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 {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Rectangle rec = new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Rectangle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rec.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Triangle tri = new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riangle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ri.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ric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ri = new </w:t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ricle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proofErr w:type="spellStart"/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ri.printArea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);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ab/>
        <w:t>}</w:t>
      </w:r>
    </w:p>
    <w:p w:rsidR="00BE2154" w:rsidRPr="00F56D15" w:rsidRDefault="00BE2154" w:rsidP="00BE2154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</w:p>
    <w:p w:rsidR="00B73D1D" w:rsidRPr="00F56D15" w:rsidRDefault="00532D41" w:rsidP="00532D41">
      <w:pPr>
        <w:pStyle w:val="ListParagraph"/>
        <w:numPr>
          <w:ilvl w:val="0"/>
          <w:numId w:val="19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he child class of an abstract class should compulsorily define the abstract methods of the abstract class.</w:t>
      </w:r>
    </w:p>
    <w:p w:rsidR="00532D41" w:rsidRPr="00F56D15" w:rsidRDefault="00532D41" w:rsidP="00532D41">
      <w:pPr>
        <w:pStyle w:val="ListParagraph"/>
        <w:numPr>
          <w:ilvl w:val="0"/>
          <w:numId w:val="19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If the child class does</w:t>
      </w:r>
      <w:r w:rsidR="001A3923"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not define then the child class also should be declared abstract and its child has to define the methods.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EX: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class A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{  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oid fun1();   }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B extends A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</w:p>
    <w:p w:rsidR="00532D41" w:rsidRPr="00F56D15" w:rsidRDefault="00BB46A3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c</w:t>
      </w:r>
      <w:r w:rsidR="00532D41"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lass</w:t>
      </w:r>
      <w:proofErr w:type="gramEnd"/>
      <w:r w:rsidR="00532D41"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 extends B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</w:t>
      </w: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1()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{ }</w:t>
      </w:r>
    </w:p>
    <w:p w:rsidR="00532D41" w:rsidRPr="00F56D15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must be created with abstract keyword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may contain abstract methods and non-abstract methods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may</w:t>
      </w: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in final methods that can</w:t>
      </w: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not be overridden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 abstract class may contain static methods, but the abstract method </w:t>
      </w:r>
      <w:proofErr w:type="spellStart"/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can not</w:t>
      </w:r>
      <w:proofErr w:type="spellEnd"/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e static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may have a constructor that gets executed when the child class object created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 abstract method must be overridden by the child </w:t>
      </w:r>
      <w:proofErr w:type="gramStart"/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class,</w:t>
      </w:r>
      <w:proofErr w:type="gramEnd"/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therwise, it must be defined as an abstract class.</w:t>
      </w:r>
    </w:p>
    <w:p w:rsidR="00A03FB8" w:rsidRPr="00A03FB8" w:rsidRDefault="00A03FB8" w:rsidP="00A03FB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An abstract class can</w:t>
      </w:r>
      <w:r w:rsidRPr="00A03FB8">
        <w:rPr>
          <w:rFonts w:ascii="Times New Roman" w:eastAsia="Times New Roman" w:hAnsi="Times New Roman" w:cs="Times New Roman"/>
          <w:sz w:val="24"/>
          <w:szCs w:val="24"/>
          <w:lang w:eastAsia="en-IN"/>
        </w:rPr>
        <w:t>not be instantiated but can be referenced.</w:t>
      </w:r>
    </w:p>
    <w:p w:rsidR="00D87C38" w:rsidRPr="00F56D15" w:rsidRDefault="00D87C38" w:rsidP="00D87C38">
      <w:pPr>
        <w:pStyle w:val="Heading1"/>
        <w:shd w:val="clear" w:color="auto" w:fill="FFFFFF"/>
        <w:spacing w:before="0" w:beforeAutospacing="0" w:after="0" w:afterAutospacing="0"/>
        <w:jc w:val="center"/>
        <w:rPr>
          <w:sz w:val="24"/>
          <w:szCs w:val="24"/>
        </w:rPr>
      </w:pPr>
      <w:r w:rsidRPr="00F56D15">
        <w:rPr>
          <w:sz w:val="24"/>
          <w:szCs w:val="24"/>
        </w:rPr>
        <w:t>Object Class</w:t>
      </w:r>
    </w:p>
    <w:p w:rsidR="00D87C38" w:rsidRPr="00F56D15" w:rsidRDefault="00D87C38" w:rsidP="00D87C38">
      <w:pPr>
        <w:pStyle w:val="ListParagraph"/>
        <w:numPr>
          <w:ilvl w:val="0"/>
          <w:numId w:val="21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proofErr w:type="gram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class is the super most class of any class hierarchy. </w:t>
      </w:r>
    </w:p>
    <w:p w:rsidR="00D87C38" w:rsidRPr="00F56D15" w:rsidRDefault="00D87C38" w:rsidP="00D87C38">
      <w:pPr>
        <w:pStyle w:val="ListParagraph"/>
        <w:numPr>
          <w:ilvl w:val="0"/>
          <w:numId w:val="21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The Object class in the java programming language is present inside the </w:t>
      </w:r>
      <w:proofErr w:type="spellStart"/>
      <w:r w:rsidRPr="00F56D15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0F0F5"/>
          <w:lang w:eastAsia="en-IN"/>
        </w:rPr>
        <w:t>java.lang</w:t>
      </w:r>
      <w:proofErr w:type="spellEnd"/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> package.</w:t>
      </w:r>
    </w:p>
    <w:p w:rsidR="00D87C38" w:rsidRPr="00F56D15" w:rsidRDefault="00D87C38" w:rsidP="00D87C38">
      <w:pPr>
        <w:pStyle w:val="ListParagraph"/>
        <w:numPr>
          <w:ilvl w:val="0"/>
          <w:numId w:val="21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D87C38">
        <w:rPr>
          <w:rFonts w:ascii="Times New Roman" w:eastAsia="Times New Roman" w:hAnsi="Times New Roman" w:cs="Times New Roman"/>
          <w:sz w:val="24"/>
          <w:szCs w:val="24"/>
          <w:lang w:eastAsia="en-IN"/>
        </w:rPr>
        <w:t>Every class in the java programming language is a subclass of Object class by default.</w:t>
      </w:r>
    </w:p>
    <w:p w:rsidR="00D87C38" w:rsidRPr="00F56D15" w:rsidRDefault="00D87C38" w:rsidP="00D87C38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lastRenderedPageBreak/>
        <w:t>Methods of Object class</w:t>
      </w:r>
    </w:p>
    <w:p w:rsidR="00D87C38" w:rsidRPr="00D87C38" w:rsidRDefault="00D87C38" w:rsidP="00D87C38">
      <w:pPr>
        <w:pStyle w:val="ListParagraph"/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56D1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FCA3A3C" wp14:editId="2C28CB4B">
            <wp:extent cx="5725160" cy="34544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D5B" w:rsidRDefault="00F31D5B" w:rsidP="00F56D15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F31D5B" w:rsidRDefault="00F31D5B" w:rsidP="00F56D15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F56D15" w:rsidRDefault="00F56D15" w:rsidP="00F56D15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  <w:r w:rsidRPr="00F56D15">
        <w:rPr>
          <w:sz w:val="32"/>
          <w:szCs w:val="24"/>
        </w:rPr>
        <w:t>Forms of Inheritance</w:t>
      </w:r>
    </w:p>
    <w:p w:rsidR="00F31D5B" w:rsidRDefault="00F31D5B" w:rsidP="00F56D15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2"/>
          <w:szCs w:val="24"/>
        </w:rPr>
      </w:pPr>
    </w:p>
    <w:p w:rsidR="00FE73B5" w:rsidRDefault="00FE73B5" w:rsidP="008476B9">
      <w:pPr>
        <w:pStyle w:val="Heading1"/>
        <w:numPr>
          <w:ilvl w:val="0"/>
          <w:numId w:val="23"/>
        </w:numPr>
        <w:shd w:val="clear" w:color="auto" w:fill="FFFFFF"/>
        <w:spacing w:before="0" w:beforeAutospacing="0" w:after="0" w:afterAutospacing="0"/>
        <w:jc w:val="both"/>
        <w:rPr>
          <w:b w:val="0"/>
          <w:bCs w:val="0"/>
          <w:kern w:val="0"/>
          <w:sz w:val="24"/>
          <w:szCs w:val="24"/>
        </w:rPr>
      </w:pPr>
      <w:r w:rsidRPr="00F31D5B">
        <w:rPr>
          <w:b w:val="0"/>
          <w:bCs w:val="0"/>
          <w:kern w:val="0"/>
          <w:sz w:val="24"/>
          <w:szCs w:val="24"/>
        </w:rPr>
        <w:t xml:space="preserve">The substitutability means that when a child class acquires properties from its parent class, the object of the parent class may be substituted with the child class object. For example, if B is a child class of A, anywhere we expect an instance of </w:t>
      </w:r>
      <w:proofErr w:type="gramStart"/>
      <w:r w:rsidRPr="00F31D5B">
        <w:rPr>
          <w:b w:val="0"/>
          <w:bCs w:val="0"/>
          <w:kern w:val="0"/>
          <w:sz w:val="24"/>
          <w:szCs w:val="24"/>
        </w:rPr>
        <w:t>A</w:t>
      </w:r>
      <w:proofErr w:type="gramEnd"/>
      <w:r w:rsidRPr="00F31D5B">
        <w:rPr>
          <w:b w:val="0"/>
          <w:bCs w:val="0"/>
          <w:kern w:val="0"/>
          <w:sz w:val="24"/>
          <w:szCs w:val="24"/>
        </w:rPr>
        <w:t xml:space="preserve"> we can use an instance of B.</w:t>
      </w:r>
    </w:p>
    <w:p w:rsidR="00F56D15" w:rsidRPr="00F56D15" w:rsidRDefault="00F56D15" w:rsidP="00F56D15">
      <w:pPr>
        <w:pStyle w:val="NormalWeb"/>
        <w:shd w:val="clear" w:color="auto" w:fill="FFFFFF"/>
        <w:spacing w:before="0" w:beforeAutospacing="0" w:after="150" w:afterAutospacing="0"/>
        <w:jc w:val="both"/>
      </w:pPr>
      <w:r w:rsidRPr="00F56D15">
        <w:t>Different forms of inheritance in java.</w:t>
      </w:r>
    </w:p>
    <w:p w:rsidR="00F56D15" w:rsidRPr="00F56D15" w:rsidRDefault="00F56D1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Specialization</w:t>
      </w:r>
    </w:p>
    <w:p w:rsidR="00F56D15" w:rsidRPr="00F56D15" w:rsidRDefault="00F56D1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Specification</w:t>
      </w:r>
    </w:p>
    <w:p w:rsidR="00F56D15" w:rsidRPr="00F56D15" w:rsidRDefault="00F56D1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Construction</w:t>
      </w:r>
    </w:p>
    <w:p w:rsidR="00F56D15" w:rsidRPr="00F56D15" w:rsidRDefault="00FE73B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Extension</w:t>
      </w:r>
    </w:p>
    <w:p w:rsidR="00F56D15" w:rsidRPr="00F56D15" w:rsidRDefault="00F56D1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Limitation</w:t>
      </w:r>
    </w:p>
    <w:p w:rsidR="00F56D15" w:rsidRPr="00F56D15" w:rsidRDefault="00F56D15" w:rsidP="00F56D15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6D15">
        <w:rPr>
          <w:rFonts w:ascii="Times New Roman" w:hAnsi="Times New Roman" w:cs="Times New Roman"/>
          <w:sz w:val="24"/>
          <w:szCs w:val="24"/>
        </w:rPr>
        <w:t>Combination</w:t>
      </w:r>
    </w:p>
    <w:p w:rsidR="00F56D15" w:rsidRPr="00F56D15" w:rsidRDefault="00F56D15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Specialization</w:t>
      </w:r>
    </w:p>
    <w:p w:rsidR="008476B9" w:rsidRDefault="00F56D15" w:rsidP="008476B9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The subclass is a special case of the parent class. </w:t>
      </w:r>
    </w:p>
    <w:p w:rsidR="00F56D15" w:rsidRPr="00F56D15" w:rsidRDefault="00F56D15" w:rsidP="008476B9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50" w:afterAutospacing="0"/>
        <w:jc w:val="both"/>
      </w:pPr>
      <w:r w:rsidRPr="00F56D15">
        <w:t>It holds the principle of substitutability.</w:t>
      </w:r>
    </w:p>
    <w:p w:rsidR="00F56D15" w:rsidRPr="00F56D15" w:rsidRDefault="00F56D15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Specification</w:t>
      </w:r>
    </w:p>
    <w:p w:rsidR="008476B9" w:rsidRDefault="00F56D15" w:rsidP="008476B9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In this form of inheritance, the parent class just specifies which methods should be available to the child class but doesn't implement them. </w:t>
      </w:r>
    </w:p>
    <w:p w:rsidR="008476B9" w:rsidRDefault="00F56D15" w:rsidP="008476B9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50" w:afterAutospacing="0"/>
        <w:jc w:val="both"/>
      </w:pPr>
      <w:r w:rsidRPr="00F56D15">
        <w:lastRenderedPageBreak/>
        <w:t>The java provides concepts like abstract and interfaces to support this form of inheritance.</w:t>
      </w:r>
    </w:p>
    <w:p w:rsidR="00F56D15" w:rsidRPr="00F56D15" w:rsidRDefault="00F56D15" w:rsidP="008476B9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It holds the principle of substitutability.</w:t>
      </w:r>
    </w:p>
    <w:p w:rsidR="00F56D15" w:rsidRPr="00F56D15" w:rsidRDefault="00F56D15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Construction</w:t>
      </w:r>
    </w:p>
    <w:p w:rsidR="008476B9" w:rsidRDefault="008476B9" w:rsidP="008476B9">
      <w:pPr>
        <w:pStyle w:val="NormalWeb"/>
        <w:numPr>
          <w:ilvl w:val="0"/>
          <w:numId w:val="24"/>
        </w:numPr>
        <w:shd w:val="clear" w:color="auto" w:fill="FFFFFF"/>
        <w:spacing w:before="0" w:beforeAutospacing="0" w:after="150" w:afterAutospacing="0"/>
        <w:jc w:val="both"/>
      </w:pPr>
      <w:r>
        <w:t>In t</w:t>
      </w:r>
      <w:r w:rsidR="00F56D15" w:rsidRPr="00F56D15">
        <w:t xml:space="preserve">his form of inheritance the child class may change the </w:t>
      </w:r>
      <w:r w:rsidRPr="00F56D15">
        <w:t>behaviour</w:t>
      </w:r>
      <w:r w:rsidR="00F56D15" w:rsidRPr="00F56D15">
        <w:t xml:space="preserve"> defined by the parent class (overriding).</w:t>
      </w:r>
    </w:p>
    <w:p w:rsidR="00F56D15" w:rsidRPr="00F56D15" w:rsidRDefault="00F56D15" w:rsidP="008476B9">
      <w:pPr>
        <w:pStyle w:val="NormalWeb"/>
        <w:numPr>
          <w:ilvl w:val="0"/>
          <w:numId w:val="24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 It does not hold the principle of substitutability.</w:t>
      </w:r>
    </w:p>
    <w:p w:rsidR="00F56D15" w:rsidRPr="00F56D15" w:rsidRDefault="008476B9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Extension</w:t>
      </w:r>
    </w:p>
    <w:p w:rsidR="008476B9" w:rsidRDefault="00F56D15" w:rsidP="008476B9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150" w:afterAutospacing="0"/>
        <w:jc w:val="both"/>
      </w:pPr>
      <w:r w:rsidRPr="00F56D15">
        <w:t xml:space="preserve">This is another form of inheritance where the child class may add its new properties. </w:t>
      </w:r>
    </w:p>
    <w:p w:rsidR="00F56D15" w:rsidRPr="00F56D15" w:rsidRDefault="00F56D15" w:rsidP="008476B9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150" w:afterAutospacing="0"/>
        <w:jc w:val="both"/>
      </w:pPr>
      <w:r w:rsidRPr="00F56D15">
        <w:t>It holds the principle of substitutability.</w:t>
      </w:r>
    </w:p>
    <w:p w:rsidR="00F56D15" w:rsidRPr="00F56D15" w:rsidRDefault="00F56D15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Limitation</w:t>
      </w:r>
    </w:p>
    <w:p w:rsidR="008476B9" w:rsidRDefault="008476B9" w:rsidP="008476B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150" w:afterAutospacing="0"/>
        <w:jc w:val="both"/>
      </w:pPr>
      <w:r>
        <w:t>In t</w:t>
      </w:r>
      <w:r w:rsidR="00F56D15" w:rsidRPr="00F56D15">
        <w:t xml:space="preserve">his form of inheritance the subclass restricts the inherited </w:t>
      </w:r>
      <w:r w:rsidRPr="00F56D15">
        <w:t>behaviour</w:t>
      </w:r>
      <w:r w:rsidR="00F56D15" w:rsidRPr="00F56D15">
        <w:t xml:space="preserve">. </w:t>
      </w:r>
    </w:p>
    <w:p w:rsidR="00F56D15" w:rsidRPr="00F56D15" w:rsidRDefault="00F56D15" w:rsidP="008476B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150" w:afterAutospacing="0"/>
        <w:jc w:val="both"/>
      </w:pPr>
      <w:r w:rsidRPr="00F56D15">
        <w:t>It does not hold the principle of substitutability.</w:t>
      </w:r>
    </w:p>
    <w:p w:rsidR="00F56D15" w:rsidRPr="00F56D15" w:rsidRDefault="00F56D15" w:rsidP="00F56D15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F56D15">
        <w:rPr>
          <w:rFonts w:ascii="Times New Roman" w:hAnsi="Times New Roman" w:cs="Times New Roman"/>
          <w:color w:val="auto"/>
          <w:sz w:val="24"/>
          <w:szCs w:val="24"/>
        </w:rPr>
        <w:t>Combination</w:t>
      </w:r>
    </w:p>
    <w:p w:rsidR="008476B9" w:rsidRDefault="008476B9" w:rsidP="008476B9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150" w:afterAutospacing="0"/>
        <w:jc w:val="both"/>
      </w:pPr>
      <w:r>
        <w:t>In t</w:t>
      </w:r>
      <w:r w:rsidR="00F56D15" w:rsidRPr="00F56D15">
        <w:t>his inheritance the subclass inherits properties from multiple parent classes.</w:t>
      </w:r>
    </w:p>
    <w:p w:rsidR="00F56D15" w:rsidRPr="00F56D15" w:rsidRDefault="00F56D15" w:rsidP="008476B9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150" w:afterAutospacing="0"/>
        <w:jc w:val="both"/>
      </w:pPr>
      <w:r w:rsidRPr="00F56D15">
        <w:t>Java does not support multiple inheritance type.</w:t>
      </w:r>
    </w:p>
    <w:p w:rsidR="004D294A" w:rsidRPr="004D294A" w:rsidRDefault="004D294A" w:rsidP="004D294A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4D294A">
        <w:rPr>
          <w:rFonts w:ascii="Times New Roman" w:hAnsi="Times New Roman" w:cs="Times New Roman"/>
          <w:color w:val="auto"/>
          <w:sz w:val="24"/>
          <w:szCs w:val="24"/>
        </w:rPr>
        <w:t>Benefits of Inheritance</w:t>
      </w:r>
    </w:p>
    <w:p w:rsidR="004D294A" w:rsidRPr="004D294A" w:rsidRDefault="004D294A" w:rsidP="004D29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Inheritance helps in code reuse. The child class may use the code defined in the parent class without re-writing it.</w:t>
      </w:r>
    </w:p>
    <w:p w:rsidR="004D294A" w:rsidRPr="004D294A" w:rsidRDefault="004D294A" w:rsidP="004D29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Inheritance can save time and effort as the main code need not be written again.</w:t>
      </w:r>
    </w:p>
    <w:p w:rsidR="004D294A" w:rsidRPr="004D294A" w:rsidRDefault="004D294A" w:rsidP="004D29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An inheritance leads to less development and maintenance costs.</w:t>
      </w:r>
    </w:p>
    <w:p w:rsidR="004D294A" w:rsidRPr="004D294A" w:rsidRDefault="004D294A" w:rsidP="004D294A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In inheritance base class can decide to keep some data private so that it cannot be altered by the derived class.</w:t>
      </w:r>
    </w:p>
    <w:p w:rsidR="004D294A" w:rsidRPr="004D294A" w:rsidRDefault="004D294A" w:rsidP="004D294A">
      <w:pPr>
        <w:pStyle w:val="Heading2"/>
        <w:shd w:val="clear" w:color="auto" w:fill="FFFFFF"/>
        <w:spacing w:before="300" w:after="15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4D294A">
        <w:rPr>
          <w:rFonts w:ascii="Times New Roman" w:hAnsi="Times New Roman" w:cs="Times New Roman"/>
          <w:color w:val="auto"/>
          <w:sz w:val="24"/>
          <w:szCs w:val="24"/>
        </w:rPr>
        <w:t>Costs of Inheritance</w:t>
      </w:r>
    </w:p>
    <w:p w:rsidR="004D294A" w:rsidRPr="004D294A" w:rsidRDefault="004D294A" w:rsidP="004D294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Inheritance decreases the execution speed due to the increased time and effort it takes, the program to jump through all the levels of overloaded classes.</w:t>
      </w:r>
    </w:p>
    <w:p w:rsidR="004D294A" w:rsidRPr="004D294A" w:rsidRDefault="004D294A" w:rsidP="004D294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Inheritance makes the two classes (base and inherited class) get tightly coupled. This means one cannot be used independently of each other.</w:t>
      </w:r>
    </w:p>
    <w:p w:rsidR="004D294A" w:rsidRPr="004D294A" w:rsidRDefault="004D294A" w:rsidP="004D294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The changes made in the parent class will affect the behaviour of child class too.</w:t>
      </w:r>
    </w:p>
    <w:p w:rsidR="004D294A" w:rsidRPr="004D294A" w:rsidRDefault="004D294A" w:rsidP="004D294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294A">
        <w:rPr>
          <w:rFonts w:ascii="Times New Roman" w:hAnsi="Times New Roman" w:cs="Times New Roman"/>
          <w:sz w:val="24"/>
          <w:szCs w:val="24"/>
        </w:rPr>
        <w:t>The overuse of inheritance makes the program more complex.</w:t>
      </w:r>
    </w:p>
    <w:p w:rsidR="00532D41" w:rsidRPr="004D294A" w:rsidRDefault="00532D41" w:rsidP="00532D41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sectPr w:rsidR="00532D41" w:rsidRPr="004D29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95E8B"/>
    <w:multiLevelType w:val="multilevel"/>
    <w:tmpl w:val="8A52D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DB7800"/>
    <w:multiLevelType w:val="hybridMultilevel"/>
    <w:tmpl w:val="12280E1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34343DC"/>
    <w:multiLevelType w:val="hybridMultilevel"/>
    <w:tmpl w:val="2C983D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A61F0F"/>
    <w:multiLevelType w:val="hybridMultilevel"/>
    <w:tmpl w:val="98DE17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0B1768"/>
    <w:multiLevelType w:val="hybridMultilevel"/>
    <w:tmpl w:val="6F42D2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A21C5C"/>
    <w:multiLevelType w:val="hybridMultilevel"/>
    <w:tmpl w:val="360832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C6090C"/>
    <w:multiLevelType w:val="multilevel"/>
    <w:tmpl w:val="7C36A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1E50DAC"/>
    <w:multiLevelType w:val="multilevel"/>
    <w:tmpl w:val="D3923AE0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numFmt w:val="bullet"/>
      <w:lvlText w:val=""/>
      <w:lvlJc w:val="left"/>
      <w:pPr>
        <w:ind w:left="216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>
    <w:nsid w:val="26FC4C1E"/>
    <w:multiLevelType w:val="multilevel"/>
    <w:tmpl w:val="A628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6FC5777"/>
    <w:multiLevelType w:val="multilevel"/>
    <w:tmpl w:val="7F542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1373C1"/>
    <w:multiLevelType w:val="hybridMultilevel"/>
    <w:tmpl w:val="285E25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DE74E7"/>
    <w:multiLevelType w:val="hybridMultilevel"/>
    <w:tmpl w:val="0C1AA8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B90943"/>
    <w:multiLevelType w:val="hybridMultilevel"/>
    <w:tmpl w:val="0EA07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4D79EA"/>
    <w:multiLevelType w:val="multilevel"/>
    <w:tmpl w:val="8E9EE4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>
    <w:nsid w:val="476E0E5F"/>
    <w:multiLevelType w:val="hybridMultilevel"/>
    <w:tmpl w:val="0FE63F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B75FF9"/>
    <w:multiLevelType w:val="multilevel"/>
    <w:tmpl w:val="4C42D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B7453FB"/>
    <w:multiLevelType w:val="hybridMultilevel"/>
    <w:tmpl w:val="24067E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1B401F"/>
    <w:multiLevelType w:val="hybridMultilevel"/>
    <w:tmpl w:val="604A87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3938FA"/>
    <w:multiLevelType w:val="hybridMultilevel"/>
    <w:tmpl w:val="B25A9D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FB4D8E"/>
    <w:multiLevelType w:val="hybridMultilevel"/>
    <w:tmpl w:val="BE623BFE"/>
    <w:lvl w:ilvl="0" w:tplc="85127C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333333"/>
        <w:sz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004C22"/>
    <w:multiLevelType w:val="hybridMultilevel"/>
    <w:tmpl w:val="F158429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233374"/>
    <w:multiLevelType w:val="multilevel"/>
    <w:tmpl w:val="28F8FCB4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2">
    <w:nsid w:val="5B215AC1"/>
    <w:multiLevelType w:val="hybridMultilevel"/>
    <w:tmpl w:val="EFF884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9B037C"/>
    <w:multiLevelType w:val="hybridMultilevel"/>
    <w:tmpl w:val="BDFC18EE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>
    <w:nsid w:val="658D22AE"/>
    <w:multiLevelType w:val="hybridMultilevel"/>
    <w:tmpl w:val="32A8D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8C14D6"/>
    <w:multiLevelType w:val="hybridMultilevel"/>
    <w:tmpl w:val="FBC0C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7562A4"/>
    <w:multiLevelType w:val="hybridMultilevel"/>
    <w:tmpl w:val="E758DE2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B30C4E"/>
    <w:multiLevelType w:val="hybridMultilevel"/>
    <w:tmpl w:val="A27867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EAD026F"/>
    <w:multiLevelType w:val="multilevel"/>
    <w:tmpl w:val="F3D4A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6"/>
  </w:num>
  <w:num w:numId="3">
    <w:abstractNumId w:val="23"/>
  </w:num>
  <w:num w:numId="4">
    <w:abstractNumId w:val="17"/>
  </w:num>
  <w:num w:numId="5">
    <w:abstractNumId w:val="28"/>
  </w:num>
  <w:num w:numId="6">
    <w:abstractNumId w:val="20"/>
  </w:num>
  <w:num w:numId="7">
    <w:abstractNumId w:val="26"/>
  </w:num>
  <w:num w:numId="8">
    <w:abstractNumId w:val="1"/>
  </w:num>
  <w:num w:numId="9">
    <w:abstractNumId w:val="13"/>
  </w:num>
  <w:num w:numId="10">
    <w:abstractNumId w:val="27"/>
  </w:num>
  <w:num w:numId="11">
    <w:abstractNumId w:val="21"/>
  </w:num>
  <w:num w:numId="12">
    <w:abstractNumId w:val="3"/>
  </w:num>
  <w:num w:numId="13">
    <w:abstractNumId w:val="7"/>
  </w:num>
  <w:num w:numId="14">
    <w:abstractNumId w:val="19"/>
  </w:num>
  <w:num w:numId="15">
    <w:abstractNumId w:val="18"/>
  </w:num>
  <w:num w:numId="16">
    <w:abstractNumId w:val="11"/>
  </w:num>
  <w:num w:numId="17">
    <w:abstractNumId w:val="2"/>
  </w:num>
  <w:num w:numId="18">
    <w:abstractNumId w:val="4"/>
  </w:num>
  <w:num w:numId="19">
    <w:abstractNumId w:val="25"/>
  </w:num>
  <w:num w:numId="20">
    <w:abstractNumId w:val="8"/>
  </w:num>
  <w:num w:numId="21">
    <w:abstractNumId w:val="5"/>
  </w:num>
  <w:num w:numId="22">
    <w:abstractNumId w:val="9"/>
  </w:num>
  <w:num w:numId="23">
    <w:abstractNumId w:val="24"/>
  </w:num>
  <w:num w:numId="24">
    <w:abstractNumId w:val="16"/>
  </w:num>
  <w:num w:numId="25">
    <w:abstractNumId w:val="22"/>
  </w:num>
  <w:num w:numId="26">
    <w:abstractNumId w:val="14"/>
  </w:num>
  <w:num w:numId="27">
    <w:abstractNumId w:val="10"/>
  </w:num>
  <w:num w:numId="28">
    <w:abstractNumId w:val="15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Y1MTQwMjczNjVT0lEKTi0uzszPAykwrgUA5mm4KiwAAAA="/>
  </w:docVars>
  <w:rsids>
    <w:rsidRoot w:val="007F462B"/>
    <w:rsid w:val="00010F4B"/>
    <w:rsid w:val="00036ED6"/>
    <w:rsid w:val="000554EC"/>
    <w:rsid w:val="000A08F6"/>
    <w:rsid w:val="000F1A5B"/>
    <w:rsid w:val="000F201F"/>
    <w:rsid w:val="001013EB"/>
    <w:rsid w:val="001A3923"/>
    <w:rsid w:val="001D5350"/>
    <w:rsid w:val="001E2BF0"/>
    <w:rsid w:val="00235778"/>
    <w:rsid w:val="00356FC3"/>
    <w:rsid w:val="003E7B48"/>
    <w:rsid w:val="00405CCF"/>
    <w:rsid w:val="0043687A"/>
    <w:rsid w:val="004A5AE7"/>
    <w:rsid w:val="004D294A"/>
    <w:rsid w:val="00532D41"/>
    <w:rsid w:val="00567043"/>
    <w:rsid w:val="005758AB"/>
    <w:rsid w:val="005C0C8D"/>
    <w:rsid w:val="00672AF3"/>
    <w:rsid w:val="006D141A"/>
    <w:rsid w:val="006E7087"/>
    <w:rsid w:val="00776BB7"/>
    <w:rsid w:val="007D70CD"/>
    <w:rsid w:val="007F462B"/>
    <w:rsid w:val="00810A7E"/>
    <w:rsid w:val="008476B9"/>
    <w:rsid w:val="00984AB3"/>
    <w:rsid w:val="009B0B0C"/>
    <w:rsid w:val="00A03FB8"/>
    <w:rsid w:val="00A17A4D"/>
    <w:rsid w:val="00A425A1"/>
    <w:rsid w:val="00A625E5"/>
    <w:rsid w:val="00A82700"/>
    <w:rsid w:val="00AA6C97"/>
    <w:rsid w:val="00AA6EB2"/>
    <w:rsid w:val="00B73D1D"/>
    <w:rsid w:val="00B81197"/>
    <w:rsid w:val="00BB46A3"/>
    <w:rsid w:val="00BE2154"/>
    <w:rsid w:val="00C71F59"/>
    <w:rsid w:val="00CE1BC0"/>
    <w:rsid w:val="00CE2C1A"/>
    <w:rsid w:val="00D05898"/>
    <w:rsid w:val="00D3262D"/>
    <w:rsid w:val="00D53085"/>
    <w:rsid w:val="00D87C38"/>
    <w:rsid w:val="00D916B3"/>
    <w:rsid w:val="00E47885"/>
    <w:rsid w:val="00EA6F6B"/>
    <w:rsid w:val="00ED06BC"/>
    <w:rsid w:val="00F31D5B"/>
    <w:rsid w:val="00F52E9B"/>
    <w:rsid w:val="00F56D15"/>
    <w:rsid w:val="00F875EC"/>
    <w:rsid w:val="00FD6730"/>
    <w:rsid w:val="00FE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B0B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14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62B"/>
    <w:pPr>
      <w:ind w:left="720"/>
      <w:contextualSpacing/>
    </w:pPr>
  </w:style>
  <w:style w:type="character" w:customStyle="1" w:styleId="bsc-highlighted-text">
    <w:name w:val="bsc-highlighted-text"/>
    <w:basedOn w:val="DefaultParagraphFont"/>
    <w:rsid w:val="007F462B"/>
  </w:style>
  <w:style w:type="paragraph" w:styleId="BalloonText">
    <w:name w:val="Balloon Text"/>
    <w:basedOn w:val="Normal"/>
    <w:link w:val="BalloonTextChar"/>
    <w:uiPriority w:val="99"/>
    <w:semiHidden/>
    <w:unhideWhenUsed/>
    <w:rsid w:val="00CE1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BC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3687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68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687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3687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43687A"/>
  </w:style>
  <w:style w:type="paragraph" w:styleId="NoSpacing">
    <w:name w:val="No Spacing"/>
    <w:uiPriority w:val="1"/>
    <w:qFormat/>
    <w:rsid w:val="0043687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B0B0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72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14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B0B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14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62B"/>
    <w:pPr>
      <w:ind w:left="720"/>
      <w:contextualSpacing/>
    </w:pPr>
  </w:style>
  <w:style w:type="character" w:customStyle="1" w:styleId="bsc-highlighted-text">
    <w:name w:val="bsc-highlighted-text"/>
    <w:basedOn w:val="DefaultParagraphFont"/>
    <w:rsid w:val="007F462B"/>
  </w:style>
  <w:style w:type="paragraph" w:styleId="BalloonText">
    <w:name w:val="Balloon Text"/>
    <w:basedOn w:val="Normal"/>
    <w:link w:val="BalloonTextChar"/>
    <w:uiPriority w:val="99"/>
    <w:semiHidden/>
    <w:unhideWhenUsed/>
    <w:rsid w:val="00CE1B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BC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43687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68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687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3687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43687A"/>
  </w:style>
  <w:style w:type="paragraph" w:styleId="NoSpacing">
    <w:name w:val="No Spacing"/>
    <w:uiPriority w:val="1"/>
    <w:qFormat/>
    <w:rsid w:val="0043687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B0B0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72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14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3805">
          <w:marLeft w:val="0"/>
          <w:marRight w:val="0"/>
          <w:marTop w:val="75"/>
          <w:marBottom w:val="75"/>
          <w:divBdr>
            <w:top w:val="none" w:sz="0" w:space="0" w:color="auto"/>
            <w:left w:val="single" w:sz="36" w:space="8" w:color="006600"/>
            <w:bottom w:val="none" w:sz="0" w:space="0" w:color="auto"/>
            <w:right w:val="none" w:sz="0" w:space="0" w:color="auto"/>
          </w:divBdr>
        </w:div>
      </w:divsChild>
    </w:div>
    <w:div w:id="13396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5</Pages>
  <Words>2158</Words>
  <Characters>1230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984</dc:creator>
  <cp:lastModifiedBy>91984</cp:lastModifiedBy>
  <cp:revision>54</cp:revision>
  <dcterms:created xsi:type="dcterms:W3CDTF">2021-04-14T11:32:00Z</dcterms:created>
  <dcterms:modified xsi:type="dcterms:W3CDTF">2021-04-16T07:05:00Z</dcterms:modified>
</cp:coreProperties>
</file>